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7F96" w:rsidRDefault="00FC7F96" w:rsidP="00B65F52">
      <w:pPr>
        <w:shd w:val="clear" w:color="auto" w:fill="FFFFFF" w:themeFill="background1"/>
        <w:spacing w:line="240" w:lineRule="auto"/>
      </w:pPr>
      <w:bookmarkStart w:id="0" w:name="_x8fm1uorkbaw" w:colFirst="0" w:colLast="0"/>
      <w:bookmarkEnd w:id="0"/>
    </w:p>
    <w:tbl>
      <w:tblPr>
        <w:tblStyle w:val="a"/>
        <w:tblW w:w="10470" w:type="dxa"/>
        <w:tblInd w:w="44" w:type="dxa"/>
        <w:tblLayout w:type="fixed"/>
        <w:tblLook w:val="0600" w:firstRow="0" w:lastRow="0" w:firstColumn="0" w:lastColumn="0" w:noHBand="1" w:noVBand="1"/>
      </w:tblPr>
      <w:tblGrid>
        <w:gridCol w:w="8020"/>
        <w:gridCol w:w="2450"/>
      </w:tblGrid>
      <w:tr w:rsidR="00B65F52" w:rsidRPr="00122B65" w:rsidTr="00F24BC9">
        <w:trPr>
          <w:trHeight w:val="2545"/>
        </w:trPr>
        <w:tc>
          <w:tcPr>
            <w:tcW w:w="8020" w:type="dxa"/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="00F24BC9" w:rsidRDefault="00F24BC9" w:rsidP="00B65F52">
            <w:pPr>
              <w:pStyle w:val="Title"/>
              <w:shd w:val="clear" w:color="auto" w:fill="FFFFFF" w:themeFill="background1"/>
              <w:rPr>
                <w:rFonts w:ascii="Georgia" w:hAnsi="Georgia" w:cstheme="majorHAnsi"/>
                <w:sz w:val="28"/>
              </w:rPr>
            </w:pPr>
          </w:p>
          <w:p w:rsidR="00F24BC9" w:rsidRPr="00F24BC9" w:rsidRDefault="00F24BC9" w:rsidP="00B65F52">
            <w:pPr>
              <w:pStyle w:val="Title"/>
              <w:shd w:val="clear" w:color="auto" w:fill="FFFFFF" w:themeFill="background1"/>
              <w:rPr>
                <w:rFonts w:ascii="Georgia" w:hAnsi="Georgia" w:cstheme="majorHAnsi"/>
                <w:sz w:val="16"/>
              </w:rPr>
            </w:pPr>
          </w:p>
          <w:p w:rsidR="00F24BC9" w:rsidRPr="00F24BC9" w:rsidRDefault="00F24BC9" w:rsidP="00B65F52">
            <w:pPr>
              <w:pStyle w:val="Title"/>
              <w:shd w:val="clear" w:color="auto" w:fill="FFFFFF" w:themeFill="background1"/>
              <w:rPr>
                <w:rFonts w:ascii="Georgia" w:hAnsi="Georgia" w:cstheme="majorHAnsi"/>
                <w:sz w:val="28"/>
              </w:rPr>
            </w:pPr>
            <w:r>
              <w:rPr>
                <w:rFonts w:ascii="Georgia" w:hAnsi="Georgia" w:cstheme="majorHAnsi"/>
                <w:sz w:val="28"/>
              </w:rPr>
              <w:t>CV of</w:t>
            </w:r>
          </w:p>
          <w:p w:rsidR="00FC7F96" w:rsidRPr="00122B65" w:rsidRDefault="00FC7F96" w:rsidP="00B65F52">
            <w:pPr>
              <w:pStyle w:val="Title"/>
              <w:shd w:val="clear" w:color="auto" w:fill="FFFFFF" w:themeFill="background1"/>
              <w:rPr>
                <w:rFonts w:ascii="Georgia" w:hAnsi="Georgia" w:cstheme="majorHAnsi"/>
              </w:rPr>
            </w:pPr>
            <w:r w:rsidRPr="00122B65">
              <w:rPr>
                <w:rFonts w:ascii="Georgia" w:hAnsi="Georgia" w:cstheme="majorHAnsi"/>
              </w:rPr>
              <w:t>MD. JAMAL UDDIN</w:t>
            </w:r>
          </w:p>
          <w:p w:rsidR="00FC7F96" w:rsidRPr="00F24BC9" w:rsidRDefault="00FC7F96" w:rsidP="00F24BC9">
            <w:pPr>
              <w:pStyle w:val="Subtitle"/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</w:pPr>
            <w:r w:rsidRPr="00F145BF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>Front End</w:t>
            </w:r>
            <w:r w:rsidR="00152F9A" w:rsidRPr="00F145BF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 xml:space="preserve"> </w:t>
            </w:r>
            <w:r w:rsidR="00686AF8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>React Developer</w:t>
            </w:r>
          </w:p>
        </w:tc>
        <w:tc>
          <w:tcPr>
            <w:tcW w:w="2450" w:type="dxa"/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="00FC7F96" w:rsidRPr="00122B65" w:rsidRDefault="00FC7F96" w:rsidP="00B65F52">
            <w:pPr>
              <w:shd w:val="clear" w:color="auto" w:fill="FFFFFF" w:themeFill="background1"/>
              <w:spacing w:before="0" w:line="240" w:lineRule="auto"/>
              <w:rPr>
                <w:rFonts w:asciiTheme="majorHAnsi" w:eastAsia="Open Sans" w:hAnsiTheme="majorHAnsi" w:cstheme="majorHAnsi"/>
                <w:color w:val="000000"/>
              </w:rPr>
            </w:pPr>
            <w:r w:rsidRPr="00122B65">
              <w:rPr>
                <w:rFonts w:asciiTheme="majorHAnsi" w:eastAsia="Open Sans" w:hAnsiTheme="majorHAnsi" w:cstheme="majorHAnsi"/>
                <w:noProof/>
                <w:color w:val="000000"/>
              </w:rPr>
              <w:drawing>
                <wp:inline distT="114300" distB="114300" distL="114300" distR="114300" wp14:anchorId="558F4887" wp14:editId="74DE59A7">
                  <wp:extent cx="1457325" cy="1628775"/>
                  <wp:effectExtent l="0" t="0" r="9525" b="9525"/>
                  <wp:docPr id="12" name="image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325" cy="16287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W w:w="1080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40"/>
        <w:gridCol w:w="540"/>
        <w:gridCol w:w="2700"/>
        <w:gridCol w:w="360"/>
        <w:gridCol w:w="1860"/>
        <w:gridCol w:w="570"/>
        <w:gridCol w:w="2430"/>
      </w:tblGrid>
      <w:tr w:rsidR="00956479" w:rsidRPr="00122B65" w:rsidTr="00AE6BAF">
        <w:trPr>
          <w:trHeight w:val="61"/>
        </w:trPr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956479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"/>
                <w:szCs w:val="22"/>
              </w:rPr>
            </w:pPr>
          </w:p>
          <w:p w:rsidR="00956479" w:rsidRPr="00CE2505" w:rsidRDefault="00956479" w:rsidP="00956479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ONTACT INFORMATION</w:t>
            </w:r>
          </w:p>
        </w:tc>
        <w:tc>
          <w:tcPr>
            <w:tcW w:w="36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56479" w:rsidRPr="00CE2505" w:rsidRDefault="00956479" w:rsidP="00B65F52">
            <w:pPr>
              <w:pStyle w:val="ListParagraph"/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  <w:u w:val="single"/>
              </w:rPr>
            </w:pPr>
          </w:p>
          <w:p w:rsidR="00956479" w:rsidRPr="00CE2505" w:rsidRDefault="00956479" w:rsidP="00B65F52">
            <w:pPr>
              <w:pStyle w:val="ListParagraph"/>
              <w:numPr>
                <w:ilvl w:val="0"/>
                <w:numId w:val="2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  <w:u w:val="single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haka, Bangladesh</w:t>
            </w:r>
          </w:p>
          <w:p w:rsidR="00956479" w:rsidRPr="00CE2505" w:rsidRDefault="00956479" w:rsidP="00B65F52">
            <w:pPr>
              <w:pStyle w:val="ListParagraph"/>
              <w:numPr>
                <w:ilvl w:val="0"/>
                <w:numId w:val="3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+8801717451209 </w:t>
            </w:r>
          </w:p>
          <w:p w:rsidR="00956479" w:rsidRPr="00CE2505" w:rsidRDefault="009F016A" w:rsidP="00B65F52">
            <w:pPr>
              <w:pStyle w:val="ListParagraph"/>
              <w:numPr>
                <w:ilvl w:val="0"/>
                <w:numId w:val="4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hyperlink r:id="rId8">
              <w:r w:rsidR="00956479" w:rsidRPr="00CE2505">
                <w:rPr>
                  <w:rFonts w:ascii="Book Antiqua" w:hAnsi="Book Antiqua" w:cstheme="majorHAnsi"/>
                  <w:color w:val="0070C0"/>
                  <w:sz w:val="22"/>
                  <w:szCs w:val="22"/>
                </w:rPr>
                <w:t>jamal.pb95@gmail.com</w:t>
              </w:r>
            </w:hyperlink>
          </w:p>
        </w:tc>
        <w:tc>
          <w:tcPr>
            <w:tcW w:w="24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56479" w:rsidRPr="00CE2505" w:rsidRDefault="00956479" w:rsidP="00956479">
            <w:pPr>
              <w:pStyle w:val="ListParagraph"/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  <w:p w:rsidR="00956479" w:rsidRPr="00CE2505" w:rsidRDefault="00956479" w:rsidP="00956479">
            <w:pPr>
              <w:pStyle w:val="ListParagraph"/>
              <w:numPr>
                <w:ilvl w:val="0"/>
                <w:numId w:val="5"/>
              </w:numPr>
              <w:shd w:val="clear" w:color="auto" w:fill="FFFFFF" w:themeFill="background1"/>
              <w:spacing w:before="0" w:line="240" w:lineRule="auto"/>
              <w:rPr>
                <w:rStyle w:val="Hyperlink"/>
                <w:rFonts w:ascii="Book Antiqua" w:hAnsi="Book Antiqua" w:cstheme="majorHAnsi"/>
                <w:color w:val="0070C0"/>
                <w:sz w:val="22"/>
                <w:szCs w:val="22"/>
                <w:u w:val="none"/>
              </w:rPr>
            </w:pP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fldChar w:fldCharType="begin"/>
            </w: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instrText xml:space="preserve"> HYPERLINK "https://jamal-pb95.github.io/" </w:instrText>
            </w: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fldChar w:fldCharType="separate"/>
            </w:r>
            <w:proofErr w:type="spellStart"/>
            <w:r w:rsidRPr="00CE2505">
              <w:rPr>
                <w:rStyle w:val="Hyperlink"/>
                <w:rFonts w:ascii="Book Antiqua" w:hAnsi="Book Antiqua" w:cstheme="majorHAnsi"/>
                <w:color w:val="0070C0"/>
                <w:sz w:val="22"/>
                <w:szCs w:val="22"/>
                <w:u w:val="none"/>
              </w:rPr>
              <w:t>jaamaal.xyz</w:t>
            </w:r>
            <w:proofErr w:type="spellEnd"/>
            <w:r w:rsidRPr="00CE2505">
              <w:rPr>
                <w:rStyle w:val="Hyperlink"/>
                <w:rFonts w:ascii="Book Antiqua" w:hAnsi="Book Antiqua" w:cstheme="majorHAnsi"/>
                <w:color w:val="0070C0"/>
                <w:sz w:val="22"/>
                <w:szCs w:val="22"/>
                <w:u w:val="none"/>
              </w:rPr>
              <w:t xml:space="preserve"> </w:t>
            </w:r>
          </w:p>
          <w:p w:rsidR="00956479" w:rsidRPr="00CE2505" w:rsidRDefault="00956479" w:rsidP="00956479">
            <w:pPr>
              <w:pStyle w:val="ListParagraph"/>
              <w:numPr>
                <w:ilvl w:val="0"/>
                <w:numId w:val="6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fldChar w:fldCharType="end"/>
            </w:r>
            <w:hyperlink r:id="rId9" w:history="1">
              <w:r w:rsidRPr="00CE2505">
                <w:rPr>
                  <w:rStyle w:val="Hyperlink"/>
                  <w:rFonts w:ascii="Book Antiqua" w:hAnsi="Book Antiqua" w:cstheme="majorHAnsi"/>
                  <w:color w:val="0070C0"/>
                  <w:sz w:val="22"/>
                  <w:szCs w:val="22"/>
                  <w:u w:val="none"/>
                </w:rPr>
                <w:t>jamal-pb95</w:t>
              </w:r>
            </w:hyperlink>
          </w:p>
          <w:p w:rsidR="00956479" w:rsidRPr="00CE2505" w:rsidRDefault="00956479" w:rsidP="00956479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  <w:p w:rsidR="00956479" w:rsidRPr="00CE2505" w:rsidRDefault="00956479" w:rsidP="00956479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56479" w:rsidRPr="00CE2505" w:rsidRDefault="00956479" w:rsidP="00956479">
            <w:pPr>
              <w:rPr>
                <w:rFonts w:ascii="Book Antiqua" w:hAnsi="Book Antiqua" w:cstheme="majorHAnsi"/>
                <w:color w:val="0070C0"/>
                <w:sz w:val="8"/>
              </w:rPr>
            </w:pPr>
          </w:p>
          <w:p w:rsidR="00956479" w:rsidRPr="00CE2505" w:rsidRDefault="009F016A" w:rsidP="00B65F52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  <w:hyperlink r:id="rId10" w:history="1">
              <w:r w:rsidR="00956479" w:rsidRPr="00CE2505">
                <w:rPr>
                  <w:rStyle w:val="Hyperlink"/>
                  <w:rFonts w:ascii="Book Antiqua" w:hAnsi="Book Antiqua" w:cstheme="majorHAnsi"/>
                  <w:color w:val="0070C0"/>
                  <w:sz w:val="22"/>
                  <w:szCs w:val="22"/>
                  <w:u w:val="none"/>
                </w:rPr>
                <w:t>jamal-pb95</w:t>
              </w:r>
            </w:hyperlink>
          </w:p>
          <w:p w:rsidR="00956479" w:rsidRPr="00CE2505" w:rsidRDefault="009F016A" w:rsidP="00B65F52">
            <w:pPr>
              <w:pStyle w:val="ListParagraph"/>
              <w:numPr>
                <w:ilvl w:val="0"/>
                <w:numId w:val="8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  <w:hyperlink r:id="rId11" w:history="1">
              <w:r w:rsidR="00956479" w:rsidRPr="00CE2505">
                <w:rPr>
                  <w:rStyle w:val="Hyperlink"/>
                  <w:rFonts w:ascii="Book Antiqua" w:hAnsi="Book Antiqua" w:cstheme="majorHAnsi"/>
                  <w:color w:val="0070C0"/>
                  <w:sz w:val="22"/>
                  <w:szCs w:val="22"/>
                  <w:u w:val="none"/>
                </w:rPr>
                <w:t>jamal-pb95</w:t>
              </w:r>
            </w:hyperlink>
            <w:r w:rsidR="00956479"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t xml:space="preserve"> </w:t>
            </w:r>
          </w:p>
          <w:p w:rsidR="00956479" w:rsidRPr="00175F65" w:rsidRDefault="00956479" w:rsidP="00956479">
            <w:pPr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color w:val="0070C0"/>
                <w:sz w:val="10"/>
                <w:szCs w:val="22"/>
              </w:rPr>
            </w:pPr>
          </w:p>
        </w:tc>
      </w:tr>
      <w:tr w:rsidR="00AE6BAF" w:rsidRPr="00122B65" w:rsidTr="00AE6BAF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65F52" w:rsidRPr="00CE2505" w:rsidRDefault="00B65F52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8"/>
                <w:szCs w:val="22"/>
              </w:rPr>
            </w:pPr>
          </w:p>
          <w:p w:rsidR="00152A07" w:rsidRPr="00CE2505" w:rsidRDefault="00152A07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AREER OBJECTIVES:</w:t>
            </w:r>
          </w:p>
          <w:p w:rsidR="00152A07" w:rsidRPr="00CE2505" w:rsidRDefault="00152A07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65F52" w:rsidRPr="00CE2505" w:rsidRDefault="00B65F52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152A07" w:rsidRDefault="0072017F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4"/>
                <w:szCs w:val="22"/>
              </w:rPr>
            </w:pPr>
            <w:r w:rsidRPr="004408F8">
              <w:rPr>
                <w:rFonts w:ascii="Book Antiqua" w:hAnsi="Book Antiqua" w:cstheme="majorHAnsi"/>
                <w:color w:val="auto"/>
                <w:sz w:val="24"/>
                <w:szCs w:val="22"/>
              </w:rPr>
              <w:t>I am a self-taught Front-End Developer Specialized on React. I love to design and develop web applications while keeping User Experience in mind. Problem-solving, designing clean interfaces, learning new skills and then implementing them, are thin</w:t>
            </w:r>
            <w:r w:rsidR="00175F65">
              <w:rPr>
                <w:rFonts w:ascii="Book Antiqua" w:hAnsi="Book Antiqua" w:cstheme="majorHAnsi"/>
                <w:color w:val="auto"/>
                <w:sz w:val="24"/>
                <w:szCs w:val="22"/>
              </w:rPr>
              <w:t>gs that I am passionate about.</w:t>
            </w:r>
          </w:p>
          <w:p w:rsidR="00175F65" w:rsidRPr="00175F65" w:rsidRDefault="00175F65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8"/>
                <w:szCs w:val="22"/>
              </w:rPr>
            </w:pPr>
          </w:p>
          <w:p w:rsidR="00B65F52" w:rsidRPr="00175F65" w:rsidRDefault="00B65F52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4"/>
                <w:szCs w:val="22"/>
              </w:rPr>
            </w:pPr>
          </w:p>
        </w:tc>
      </w:tr>
      <w:tr w:rsidR="00AE6BAF" w:rsidRPr="00122B65" w:rsidTr="005A0A4A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6"/>
                <w:szCs w:val="16"/>
              </w:rPr>
            </w:pPr>
          </w:p>
          <w:p w:rsidR="00152A07" w:rsidRPr="00CE2505" w:rsidRDefault="00152A07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SKILLS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175F65" w:rsidRDefault="00AE6BAF" w:rsidP="00E13BF5">
            <w:pPr>
              <w:pStyle w:val="ListParagraph"/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b/>
                <w:bCs/>
                <w:color w:val="auto"/>
                <w:sz w:val="22"/>
              </w:rPr>
            </w:pPr>
          </w:p>
          <w:p w:rsidR="00E13BF5" w:rsidRPr="00B20717" w:rsidRDefault="00B20717" w:rsidP="00B20717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J</w:t>
            </w:r>
            <w:r w:rsidR="005A0A4A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ava</w:t>
            </w:r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S</w:t>
            </w:r>
            <w:r w:rsidR="005A0A4A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cript</w:t>
            </w:r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(</w:t>
            </w:r>
            <w:r w:rsidR="00E13BF5" w:rsidRPr="00B20717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ES6</w:t>
            </w:r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+)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React</w:t>
            </w:r>
          </w:p>
          <w:p w:rsidR="00152A07" w:rsidRDefault="00F145BF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proofErr w:type="spellStart"/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Redux</w:t>
            </w:r>
            <w:proofErr w:type="spellEnd"/>
          </w:p>
          <w:p w:rsidR="005A0A4A" w:rsidRPr="005A0A4A" w:rsidRDefault="005A0A4A" w:rsidP="005A0A4A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jQuery</w:t>
            </w:r>
            <w:proofErr w:type="spellEnd"/>
          </w:p>
          <w:p w:rsidR="00E13BF5" w:rsidRPr="00175F65" w:rsidRDefault="00E13BF5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"/>
                <w:szCs w:val="22"/>
              </w:rPr>
            </w:pPr>
          </w:p>
        </w:tc>
        <w:tc>
          <w:tcPr>
            <w:tcW w:w="22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E13BF5">
            <w:pPr>
              <w:pStyle w:val="ListParagraph"/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b/>
                <w:bCs/>
                <w:color w:val="auto"/>
                <w:sz w:val="24"/>
              </w:rPr>
            </w:pP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HTML</w:t>
            </w:r>
          </w:p>
          <w:p w:rsidR="00152A07" w:rsidRPr="00B20717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B20717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CSS</w:t>
            </w:r>
            <w:r w:rsidR="00B20717" w:rsidRPr="00B20717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/</w:t>
            </w:r>
            <w:r w:rsidRPr="00B20717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Sass</w:t>
            </w:r>
          </w:p>
          <w:p w:rsidR="00152A07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Bootstrap</w:t>
            </w:r>
          </w:p>
          <w:p w:rsidR="00F145BF" w:rsidRPr="00CE2505" w:rsidRDefault="00F145BF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SQL</w:t>
            </w:r>
          </w:p>
          <w:p w:rsidR="00152A07" w:rsidRPr="00175F65" w:rsidRDefault="00152A07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8"/>
                <w:szCs w:val="22"/>
              </w:rPr>
            </w:pPr>
          </w:p>
        </w:tc>
        <w:tc>
          <w:tcPr>
            <w:tcW w:w="30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52A07" w:rsidRPr="003A2E6A" w:rsidRDefault="00152A07" w:rsidP="003A2E6A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</w:p>
          <w:p w:rsidR="00314FD8" w:rsidRDefault="00314FD8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Linux</w:t>
            </w:r>
          </w:p>
          <w:p w:rsidR="003A2E6A" w:rsidRPr="003A2E6A" w:rsidRDefault="003A2E6A" w:rsidP="003A2E6A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proofErr w:type="spellStart"/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Git</w:t>
            </w:r>
            <w:proofErr w:type="spellEnd"/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 xml:space="preserve"> &amp; </w:t>
            </w:r>
            <w:proofErr w:type="spellStart"/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Github</w:t>
            </w:r>
            <w:proofErr w:type="spellEnd"/>
          </w:p>
          <w:p w:rsidR="003A2E6A" w:rsidRDefault="003A2E6A" w:rsidP="003A2E6A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 xml:space="preserve">Chrome </w:t>
            </w:r>
            <w:proofErr w:type="spellStart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DevTools</w:t>
            </w:r>
            <w:bookmarkStart w:id="1" w:name="_GoBack"/>
            <w:bookmarkEnd w:id="1"/>
            <w:proofErr w:type="spellEnd"/>
          </w:p>
          <w:p w:rsidR="003A2E6A" w:rsidRPr="003A2E6A" w:rsidRDefault="003A2E6A" w:rsidP="003A2E6A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Oracle EBS (ERP)</w:t>
            </w:r>
          </w:p>
        </w:tc>
      </w:tr>
      <w:tr w:rsidR="00122B65" w:rsidRPr="00122B65" w:rsidTr="00122B6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22B65" w:rsidRPr="00175F6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4"/>
                <w:szCs w:val="22"/>
              </w:rPr>
            </w:pPr>
          </w:p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PROJECTS</w:t>
            </w:r>
          </w:p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22B65" w:rsidRPr="00175F6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4"/>
                <w:szCs w:val="22"/>
              </w:rPr>
            </w:pPr>
          </w:p>
          <w:p w:rsidR="00122B65" w:rsidRPr="00CE2505" w:rsidRDefault="00686AF8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Hacker  News Clone</w:t>
            </w:r>
          </w:p>
          <w:p w:rsidR="00122B65" w:rsidRPr="00CE2505" w:rsidRDefault="00F145BF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F145BF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Tech: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r w:rsidR="00686AF8">
              <w:rPr>
                <w:rFonts w:ascii="Book Antiqua" w:hAnsi="Book Antiqua" w:cstheme="majorHAnsi"/>
                <w:color w:val="auto"/>
                <w:sz w:val="22"/>
                <w:szCs w:val="22"/>
              </w:rPr>
              <w:t>React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D84FBB">
              <w:rPr>
                <w:rFonts w:ascii="Book Antiqua" w:hAnsi="Book Antiqua" w:cstheme="majorHAnsi"/>
                <w:color w:val="auto"/>
                <w:sz w:val="22"/>
                <w:szCs w:val="22"/>
              </w:rPr>
              <w:t>axios</w:t>
            </w:r>
            <w:proofErr w:type="spellEnd"/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686AF8">
              <w:rPr>
                <w:rFonts w:ascii="Book Antiqua" w:hAnsi="Book Antiqua" w:cstheme="majorHAnsi"/>
                <w:color w:val="auto"/>
                <w:sz w:val="22"/>
                <w:szCs w:val="22"/>
              </w:rPr>
              <w:t>lodash</w:t>
            </w:r>
            <w:proofErr w:type="spellEnd"/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,</w:t>
            </w:r>
            <w:r w:rsidR="00686AF8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React Adapter, Enzyme</w:t>
            </w:r>
            <w:r w:rsidR="00F64F84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etc.</w:t>
            </w:r>
          </w:p>
          <w:p w:rsidR="00686AF8" w:rsidRPr="00686AF8" w:rsidRDefault="00122B65" w:rsidP="00686AF8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hyperlink r:id="rId12" w:history="1">
              <w:proofErr w:type="spellStart"/>
              <w:r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Github</w:t>
              </w:r>
              <w:proofErr w:type="spellEnd"/>
            </w:hyperlink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</w:t>
            </w:r>
            <w:r w:rsidR="004408F8">
              <w:rPr>
                <w:rFonts w:ascii="Book Antiqua" w:hAnsi="Book Antiqua" w:cstheme="majorHAnsi"/>
                <w:color w:val="auto"/>
                <w:sz w:val="22"/>
                <w:szCs w:val="22"/>
              </w:rPr>
              <w:t>View</w:t>
            </w: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on </w:t>
            </w:r>
            <w:hyperlink r:id="rId13" w:history="1">
              <w:r w:rsidR="00686AF8" w:rsidRPr="00686AF8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Live Demo</w:t>
              </w:r>
            </w:hyperlink>
          </w:p>
          <w:p w:rsidR="00122B65" w:rsidRPr="00175F6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"/>
                <w:szCs w:val="22"/>
              </w:rPr>
            </w:pPr>
          </w:p>
          <w:p w:rsidR="00122B65" w:rsidRPr="00CE2505" w:rsidRDefault="00686AF8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Markdown Previewer</w:t>
            </w:r>
          </w:p>
          <w:p w:rsidR="00122B65" w:rsidRPr="00F64F84" w:rsidRDefault="00F64F84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F64F84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Tech:</w:t>
            </w:r>
            <w:r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React, </w:t>
            </w:r>
            <w:r w:rsidR="00686AF8">
              <w:rPr>
                <w:rFonts w:ascii="Book Antiqua" w:hAnsi="Book Antiqua" w:cstheme="majorHAnsi"/>
                <w:color w:val="auto"/>
                <w:sz w:val="22"/>
                <w:szCs w:val="22"/>
              </w:rPr>
              <w:t>Marked.js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, CSS etc.</w:t>
            </w:r>
          </w:p>
          <w:p w:rsidR="00F145BF" w:rsidRPr="00551D72" w:rsidRDefault="00F145BF" w:rsidP="00F145BF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hyperlink r:id="rId14" w:history="1">
              <w:proofErr w:type="spellStart"/>
              <w:r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Github</w:t>
              </w:r>
              <w:proofErr w:type="spellEnd"/>
            </w:hyperlink>
            <w:r w:rsidRPr="00551D72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Live on </w:t>
            </w:r>
            <w:hyperlink r:id="rId15" w:history="1">
              <w:r w:rsidR="00261864" w:rsidRPr="00261864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Live Demo</w:t>
              </w:r>
            </w:hyperlink>
          </w:p>
          <w:p w:rsidR="00122B65" w:rsidRPr="00175F6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"/>
                <w:szCs w:val="22"/>
              </w:rPr>
            </w:pPr>
          </w:p>
          <w:p w:rsidR="00122B65" w:rsidRPr="00CE2505" w:rsidRDefault="00261864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Drum Machine</w:t>
            </w:r>
          </w:p>
          <w:p w:rsidR="00122B65" w:rsidRPr="00F64F84" w:rsidRDefault="00F64F84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F64F84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Tech:</w:t>
            </w:r>
            <w:r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r w:rsidR="00D84FBB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React, 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CSS</w:t>
            </w:r>
            <w:r w:rsidR="00D84FBB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D84FBB">
              <w:rPr>
                <w:rFonts w:ascii="Book Antiqua" w:hAnsi="Book Antiqua" w:cstheme="majorHAnsi"/>
                <w:color w:val="auto"/>
                <w:sz w:val="22"/>
                <w:szCs w:val="22"/>
              </w:rPr>
              <w:t>Netlify</w:t>
            </w:r>
            <w:proofErr w:type="spellEnd"/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etc.</w:t>
            </w:r>
          </w:p>
          <w:p w:rsidR="00122B65" w:rsidRPr="00175F65" w:rsidRDefault="00F145BF" w:rsidP="00175F65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Style w:val="Hyperlink"/>
                <w:rFonts w:ascii="Book Antiqua" w:hAnsi="Book Antiqua" w:cstheme="majorHAnsi"/>
                <w:color w:val="auto"/>
                <w:sz w:val="22"/>
                <w:szCs w:val="22"/>
                <w:u w:val="none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hyperlink r:id="rId16" w:history="1">
              <w:proofErr w:type="spellStart"/>
              <w:r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Github</w:t>
              </w:r>
              <w:proofErr w:type="spellEnd"/>
            </w:hyperlink>
            <w:r w:rsidRPr="00551D72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Live on</w:t>
            </w:r>
            <w:r w:rsidRPr="00EC0EAB">
              <w:rPr>
                <w:rFonts w:ascii="Book Antiqua" w:hAnsi="Book Antiqua" w:cstheme="majorHAnsi"/>
                <w:sz w:val="22"/>
                <w:szCs w:val="22"/>
              </w:rPr>
              <w:t xml:space="preserve"> </w:t>
            </w:r>
            <w:hyperlink r:id="rId17" w:history="1">
              <w:r w:rsidR="00D84FBB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Live Demo</w:t>
              </w:r>
            </w:hyperlink>
          </w:p>
          <w:p w:rsidR="00175F65" w:rsidRDefault="00175F65" w:rsidP="00175F65">
            <w:pPr>
              <w:pStyle w:val="ListParagraph"/>
              <w:shd w:val="clear" w:color="auto" w:fill="FFFFFF" w:themeFill="background1"/>
              <w:spacing w:line="240" w:lineRule="auto"/>
              <w:ind w:left="360"/>
              <w:rPr>
                <w:rStyle w:val="Hyperlink"/>
                <w:b/>
              </w:rPr>
            </w:pPr>
          </w:p>
          <w:p w:rsidR="00175F65" w:rsidRPr="00175F65" w:rsidRDefault="00175F65" w:rsidP="00175F65">
            <w:pPr>
              <w:pStyle w:val="ListParagraph"/>
              <w:shd w:val="clear" w:color="auto" w:fill="FFFFFF" w:themeFill="background1"/>
              <w:spacing w:line="240" w:lineRule="auto"/>
              <w:ind w:left="360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175F65">
              <w:rPr>
                <w:rStyle w:val="Hyperlink"/>
                <w:color w:val="auto"/>
                <w:sz w:val="22"/>
                <w:u w:val="none"/>
              </w:rPr>
              <w:t xml:space="preserve">Want </w:t>
            </w:r>
            <w:r w:rsidR="00B20717">
              <w:rPr>
                <w:rStyle w:val="Hyperlink"/>
                <w:color w:val="auto"/>
                <w:sz w:val="22"/>
                <w:u w:val="none"/>
              </w:rPr>
              <w:t>to</w:t>
            </w:r>
            <w:r w:rsidRPr="00175F65">
              <w:rPr>
                <w:rStyle w:val="Hyperlink"/>
                <w:color w:val="auto"/>
                <w:sz w:val="22"/>
                <w:u w:val="none"/>
              </w:rPr>
              <w:t xml:space="preserve"> see more code, please visit my </w:t>
            </w:r>
            <w:hyperlink r:id="rId18" w:history="1">
              <w:proofErr w:type="spellStart"/>
              <w:r w:rsidRPr="00175F65">
                <w:rPr>
                  <w:rStyle w:val="Hyperlink"/>
                  <w:sz w:val="22"/>
                </w:rPr>
                <w:t>Github</w:t>
              </w:r>
              <w:proofErr w:type="spellEnd"/>
              <w:r w:rsidRPr="00175F65">
                <w:rPr>
                  <w:rStyle w:val="Hyperlink"/>
                  <w:sz w:val="22"/>
                </w:rPr>
                <w:t xml:space="preserve"> profile</w:t>
              </w:r>
            </w:hyperlink>
          </w:p>
        </w:tc>
      </w:tr>
      <w:tr w:rsidR="00122B65" w:rsidRPr="00122B65" w:rsidTr="00276535">
        <w:tc>
          <w:tcPr>
            <w:tcW w:w="28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</w:rPr>
            </w:pPr>
          </w:p>
        </w:tc>
        <w:tc>
          <w:tcPr>
            <w:tcW w:w="79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22B65" w:rsidRPr="00175F65" w:rsidRDefault="00122B65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"/>
                <w:szCs w:val="22"/>
              </w:rPr>
            </w:pPr>
          </w:p>
        </w:tc>
      </w:tr>
      <w:tr w:rsidR="00122B65" w:rsidRPr="00122B65" w:rsidTr="00551D72">
        <w:trPr>
          <w:trHeight w:val="1898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EXPERIENCE: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B20717" w:rsidRDefault="00122B65" w:rsidP="00B20717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MIS Executive, IT &amp; MIS</w:t>
            </w:r>
            <w:r w:rsidR="00B20717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( </w:t>
            </w:r>
            <w:r w:rsidR="00B20717"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05 Oct, 2016 </w:t>
            </w:r>
            <w:r w:rsidR="00B20717">
              <w:rPr>
                <w:rFonts w:ascii="Book Antiqua" w:hAnsi="Book Antiqua" w:cstheme="majorHAnsi"/>
                <w:color w:val="auto"/>
                <w:sz w:val="22"/>
                <w:szCs w:val="22"/>
              </w:rPr>
              <w:t>–</w:t>
            </w:r>
            <w:r w:rsidR="00B20717"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Present</w:t>
            </w:r>
            <w:r w:rsidR="00B20717">
              <w:rPr>
                <w:rFonts w:ascii="Book Antiqua" w:hAnsi="Book Antiqua" w:cstheme="majorHAnsi"/>
                <w:color w:val="auto"/>
                <w:sz w:val="22"/>
                <w:szCs w:val="22"/>
              </w:rPr>
              <w:t>)</w:t>
            </w:r>
          </w:p>
          <w:p w:rsidR="00122B65" w:rsidRPr="004408F8" w:rsidRDefault="009F016A" w:rsidP="00B20717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hyperlink r:id="rId19" w:history="1">
              <w:r w:rsidR="00122B65" w:rsidRPr="004408F8">
                <w:rPr>
                  <w:rStyle w:val="Hyperlink"/>
                  <w:rFonts w:ascii="Book Antiqua" w:hAnsi="Book Antiqua" w:cstheme="majorHAnsi"/>
                  <w:sz w:val="22"/>
                  <w:szCs w:val="22"/>
                  <w:u w:val="none"/>
                </w:rPr>
                <w:t>National Polymer Industries Limited</w:t>
              </w:r>
            </w:hyperlink>
          </w:p>
          <w:p w:rsidR="00B20717" w:rsidRDefault="00B20717" w:rsidP="00B20717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I am a part of our software and web development team</w:t>
            </w: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.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We are constantly make the process better and given on call support to our employees.</w:t>
            </w:r>
          </w:p>
          <w:p w:rsidR="00B20717" w:rsidRDefault="00B20717" w:rsidP="00B20717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We used mainly </w:t>
            </w:r>
            <w:hyperlink r:id="rId20" w:history="1">
              <w:r w:rsidRPr="00B20717">
                <w:rPr>
                  <w:rStyle w:val="Hyperlink"/>
                  <w:rFonts w:ascii="Book Antiqua" w:hAnsi="Book Antiqua" w:cstheme="majorHAnsi"/>
                  <w:sz w:val="22"/>
                  <w:szCs w:val="22"/>
                </w:rPr>
                <w:t>Oracle EBS (ERP)</w:t>
              </w:r>
            </w:hyperlink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and we also build </w:t>
            </w:r>
            <w:hyperlink r:id="rId21" w:history="1">
              <w:r w:rsidRPr="00B20717">
                <w:rPr>
                  <w:rStyle w:val="Hyperlink"/>
                  <w:rFonts w:ascii="Book Antiqua" w:hAnsi="Book Antiqua" w:cstheme="majorHAnsi"/>
                  <w:sz w:val="22"/>
                  <w:szCs w:val="22"/>
                </w:rPr>
                <w:t>NpolyShop.com</w:t>
              </w:r>
            </w:hyperlink>
          </w:p>
          <w:p w:rsidR="00175F65" w:rsidRPr="00175F65" w:rsidRDefault="00175F65" w:rsidP="00175F6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"/>
                <w:szCs w:val="22"/>
              </w:rPr>
            </w:pPr>
          </w:p>
        </w:tc>
      </w:tr>
      <w:tr w:rsidR="00122B65" w:rsidRPr="00122B65" w:rsidTr="0027653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lastRenderedPageBreak/>
              <w:t>EDUCATION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Rajshahi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Polytechnic Institute,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Rajshahi</w:t>
            </w:r>
            <w:proofErr w:type="spellEnd"/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iploma-in-Computer Engineering (4 Years)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Mar, 2016</w:t>
            </w:r>
          </w:p>
          <w:p w:rsidR="00122B65" w:rsidRPr="004408F8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0"/>
                <w:szCs w:val="22"/>
              </w:rPr>
            </w:pP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Uzirpur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Golabari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Islamia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Dakhil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Madrasah 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SSC(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akhil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), Science Group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Apr, 2011</w:t>
            </w:r>
          </w:p>
          <w:p w:rsidR="00122B65" w:rsidRPr="00551D72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0"/>
                <w:szCs w:val="22"/>
              </w:rPr>
            </w:pPr>
          </w:p>
        </w:tc>
      </w:tr>
      <w:tr w:rsidR="00122B65" w:rsidRPr="00122B65" w:rsidTr="0027653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ERTIFICATIONS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834E41" w:rsidP="00E13BF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Front End Libraries</w:t>
            </w:r>
            <w:r w:rsidR="00122B65"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– </w:t>
            </w:r>
            <w:hyperlink r:id="rId22" w:history="1">
              <w:proofErr w:type="spellStart"/>
              <w:r w:rsidR="00122B65" w:rsidRPr="00B20717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freeCodeCamp</w:t>
              </w:r>
              <w:proofErr w:type="spellEnd"/>
              <w:r w:rsidR="00122B65" w:rsidRPr="00B20717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 xml:space="preserve"> </w:t>
              </w:r>
            </w:hyperlink>
            <w:r w:rsidR="00122B65" w:rsidRPr="00CE2505">
              <w:rPr>
                <w:rFonts w:ascii="Book Antiqua" w:hAnsi="Book Antiqua" w:cstheme="majorHAnsi"/>
                <w:b/>
                <w:color w:val="0070C0"/>
                <w:sz w:val="22"/>
                <w:szCs w:val="22"/>
              </w:rPr>
              <w:t xml:space="preserve"> </w:t>
            </w:r>
          </w:p>
          <w:p w:rsidR="00122B65" w:rsidRPr="00CE2505" w:rsidRDefault="00122B65" w:rsidP="00122B65">
            <w:pPr>
              <w:pStyle w:val="ListParagraph"/>
              <w:shd w:val="clear" w:color="auto" w:fill="FFFFFF" w:themeFill="background1"/>
              <w:spacing w:line="240" w:lineRule="auto"/>
              <w:ind w:left="360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(300 hours course with 5 projects)</w:t>
            </w:r>
          </w:p>
          <w:p w:rsidR="00122B65" w:rsidRPr="00551D72" w:rsidRDefault="00122B65" w:rsidP="00122B6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10"/>
                <w:szCs w:val="22"/>
              </w:rPr>
            </w:pPr>
          </w:p>
          <w:p w:rsidR="00122B65" w:rsidRPr="00CE2505" w:rsidRDefault="00122B65" w:rsidP="00E13BF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JavaScript Data S</w:t>
            </w:r>
            <w:r w:rsidR="0024677C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tructure &amp; Algorithms Challenge</w:t>
            </w: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– </w:t>
            </w:r>
            <w:hyperlink r:id="rId23" w:history="1">
              <w:proofErr w:type="spellStart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freeCodeCamp</w:t>
              </w:r>
              <w:proofErr w:type="spellEnd"/>
            </w:hyperlink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</w:p>
          <w:p w:rsidR="00122B65" w:rsidRDefault="00122B65" w:rsidP="00E13BF5">
            <w:pPr>
              <w:pStyle w:val="ListParagraph"/>
              <w:shd w:val="clear" w:color="auto" w:fill="FFFFFF" w:themeFill="background1"/>
              <w:spacing w:line="240" w:lineRule="auto"/>
              <w:ind w:left="360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(300 hours course with 5 projects)</w:t>
            </w:r>
          </w:p>
          <w:p w:rsidR="00834E41" w:rsidRDefault="00834E41" w:rsidP="00E13BF5">
            <w:pPr>
              <w:pStyle w:val="ListParagraph"/>
              <w:shd w:val="clear" w:color="auto" w:fill="FFFFFF" w:themeFill="background1"/>
              <w:spacing w:line="240" w:lineRule="auto"/>
              <w:ind w:left="360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834E41" w:rsidRPr="00CE2505" w:rsidRDefault="00834E41" w:rsidP="00834E41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Responsive Web Designer – </w:t>
            </w:r>
            <w:hyperlink r:id="rId24" w:history="1">
              <w:proofErr w:type="spellStart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freeCodeCamp</w:t>
              </w:r>
              <w:proofErr w:type="spellEnd"/>
            </w:hyperlink>
            <w:r w:rsidRPr="00CE2505">
              <w:rPr>
                <w:rFonts w:ascii="Book Antiqua" w:hAnsi="Book Antiqua" w:cstheme="majorHAnsi"/>
                <w:b/>
                <w:color w:val="0070C0"/>
                <w:sz w:val="22"/>
                <w:szCs w:val="22"/>
              </w:rPr>
              <w:t xml:space="preserve">  </w:t>
            </w:r>
          </w:p>
          <w:p w:rsidR="00834E41" w:rsidRPr="00834E41" w:rsidRDefault="00834E41" w:rsidP="00834E41">
            <w:pPr>
              <w:pStyle w:val="ListParagraph"/>
              <w:shd w:val="clear" w:color="auto" w:fill="FFFFFF" w:themeFill="background1"/>
              <w:spacing w:line="240" w:lineRule="auto"/>
              <w:ind w:left="360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(300 hours course with 5 projects)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4"/>
                <w:szCs w:val="14"/>
              </w:rPr>
            </w:pPr>
          </w:p>
        </w:tc>
      </w:tr>
      <w:tr w:rsidR="00122B65" w:rsidRPr="00122B65" w:rsidTr="00AE6BAF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152F9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ONTRIBUTIONS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Default="00122B65" w:rsidP="0027653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>I love to contribute open source projects, and already contributed bunch of</w:t>
            </w:r>
            <w:r w:rsidR="00B20717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 xml:space="preserve"> open source projects including</w:t>
            </w:r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 xml:space="preserve"> </w:t>
            </w:r>
            <w:hyperlink r:id="rId25" w:history="1">
              <w:proofErr w:type="spellStart"/>
              <w:r w:rsidR="00B20717" w:rsidRPr="00B20717">
                <w:rPr>
                  <w:rStyle w:val="Hyperlink"/>
                  <w:rFonts w:ascii="Book Antiqua" w:hAnsi="Book Antiqua" w:cstheme="majorHAnsi"/>
                  <w:bCs/>
                  <w:sz w:val="22"/>
                  <w:szCs w:val="22"/>
                </w:rPr>
                <w:t>freeCodeCamp</w:t>
              </w:r>
              <w:proofErr w:type="spellEnd"/>
              <w:r w:rsidR="00B20717" w:rsidRPr="00B20717">
                <w:rPr>
                  <w:rStyle w:val="Hyperlink"/>
                  <w:rFonts w:ascii="Book Antiqua" w:hAnsi="Book Antiqua" w:cstheme="majorHAnsi"/>
                  <w:bCs/>
                  <w:sz w:val="22"/>
                  <w:szCs w:val="22"/>
                </w:rPr>
                <w:t xml:space="preserve"> Guides</w:t>
              </w:r>
            </w:hyperlink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>.</w:t>
            </w:r>
            <w:r w:rsidR="00B20717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 xml:space="preserve"> Want to know more please visit my </w:t>
            </w:r>
            <w:hyperlink r:id="rId26" w:history="1">
              <w:proofErr w:type="spellStart"/>
              <w:r w:rsidR="00B20717" w:rsidRPr="00175F65">
                <w:rPr>
                  <w:rStyle w:val="Hyperlink"/>
                  <w:sz w:val="22"/>
                </w:rPr>
                <w:t>Github</w:t>
              </w:r>
              <w:proofErr w:type="spellEnd"/>
              <w:r w:rsidR="00B20717" w:rsidRPr="00175F65">
                <w:rPr>
                  <w:rStyle w:val="Hyperlink"/>
                  <w:sz w:val="22"/>
                </w:rPr>
                <w:t xml:space="preserve"> profile</w:t>
              </w:r>
            </w:hyperlink>
            <w:r w:rsidR="00B20717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>.</w:t>
            </w:r>
          </w:p>
          <w:p w:rsidR="00276535" w:rsidRPr="00276535" w:rsidRDefault="00276535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Cs/>
                <w:color w:val="auto"/>
                <w:sz w:val="10"/>
                <w:szCs w:val="22"/>
              </w:rPr>
            </w:pPr>
          </w:p>
        </w:tc>
      </w:tr>
      <w:tr w:rsidR="00122B65" w:rsidRPr="00122B65" w:rsidTr="0027653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LANGUAGES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E13BF5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Bangla </w:t>
            </w:r>
          </w:p>
          <w:p w:rsidR="00122B65" w:rsidRPr="00CE2505" w:rsidRDefault="00122B65" w:rsidP="00E13BF5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English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4"/>
                <w:szCs w:val="14"/>
              </w:rPr>
            </w:pPr>
          </w:p>
        </w:tc>
      </w:tr>
      <w:tr w:rsidR="00122B65" w:rsidRPr="00122B65" w:rsidTr="00276535">
        <w:trPr>
          <w:trHeight w:val="2456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INTEREST</w:t>
            </w: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152F9A">
            <w:pPr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I have a great deal of interest in learning and trying out new trends &amp; technologies</w:t>
            </w:r>
          </w:p>
          <w:p w:rsidR="00122B65" w:rsidRPr="00CE2505" w:rsidRDefault="00122B65" w:rsidP="00E13BF5">
            <w:pPr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haring productivity,  programming and new technology  tips &amp; tricks on </w:t>
            </w:r>
            <w:hyperlink r:id="rId27" w:history="1">
              <w:r w:rsidRPr="00B20717">
                <w:rPr>
                  <w:rStyle w:val="Hyperlink"/>
                  <w:rFonts w:ascii="Book Antiqua" w:hAnsi="Book Antiqua" w:cstheme="majorHAnsi"/>
                  <w:sz w:val="22"/>
                  <w:szCs w:val="22"/>
                </w:rPr>
                <w:t>medium.com</w:t>
              </w:r>
            </w:hyperlink>
            <w:r w:rsidR="00B20717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and </w:t>
            </w:r>
            <w:hyperlink r:id="rId28" w:history="1">
              <w:r w:rsidR="00B20717" w:rsidRPr="00B20717">
                <w:rPr>
                  <w:rStyle w:val="Hyperlink"/>
                  <w:rFonts w:ascii="Book Antiqua" w:hAnsi="Book Antiqua" w:cstheme="majorHAnsi"/>
                  <w:sz w:val="22"/>
                  <w:szCs w:val="22"/>
                </w:rPr>
                <w:t>dev.to</w:t>
              </w:r>
            </w:hyperlink>
          </w:p>
          <w:p w:rsidR="00276535" w:rsidRPr="00276535" w:rsidRDefault="00122B65" w:rsidP="00276535">
            <w:pPr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In near future, I intend to contribute </w:t>
            </w:r>
            <w:r w:rsidR="004518C4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more </w:t>
            </w: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to open source and learn more about functional programming and core CS topics using JavaScript &amp; Python</w:t>
            </w:r>
          </w:p>
        </w:tc>
      </w:tr>
      <w:tr w:rsidR="00276535" w:rsidRPr="00122B65" w:rsidTr="00276535">
        <w:trPr>
          <w:trHeight w:val="809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76535" w:rsidRPr="00CE2505" w:rsidRDefault="0027653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27653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DECLARATION:</w:t>
            </w: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76535" w:rsidRDefault="00276535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276535">
              <w:rPr>
                <w:rFonts w:ascii="Book Antiqua" w:hAnsi="Book Antiqua" w:cstheme="majorHAnsi"/>
                <w:color w:val="auto"/>
                <w:sz w:val="22"/>
                <w:szCs w:val="22"/>
              </w:rPr>
              <w:t>I do hereby declare that all information stated above is true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and complete to the best of my </w:t>
            </w:r>
            <w:r w:rsidRPr="00276535">
              <w:rPr>
                <w:rFonts w:ascii="Book Antiqua" w:hAnsi="Book Antiqua" w:cstheme="majorHAnsi"/>
                <w:color w:val="auto"/>
                <w:sz w:val="22"/>
                <w:szCs w:val="22"/>
              </w:rPr>
              <w:t>knowledge and belief.</w:t>
            </w:r>
          </w:p>
          <w:p w:rsidR="00551D72" w:rsidRDefault="00551D72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551D72" w:rsidRDefault="00551D72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4518C4" w:rsidRDefault="004518C4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4518C4" w:rsidRDefault="004518C4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4518C4" w:rsidRDefault="004518C4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4518C4" w:rsidRPr="00CE2505" w:rsidRDefault="004518C4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</w:tc>
      </w:tr>
    </w:tbl>
    <w:p w:rsidR="00276535" w:rsidRPr="00276535" w:rsidRDefault="00276535" w:rsidP="00B65F52">
      <w:pPr>
        <w:shd w:val="clear" w:color="auto" w:fill="FFFFFF" w:themeFill="background1"/>
        <w:spacing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76535">
        <w:rPr>
          <w:noProof/>
          <w:u w:val="single"/>
        </w:rPr>
        <w:drawing>
          <wp:inline distT="0" distB="0" distL="0" distR="0" wp14:anchorId="758F72C7" wp14:editId="1B3335E7">
            <wp:extent cx="1390650" cy="3708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amal signature2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37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6535">
        <w:rPr>
          <w:rFonts w:asciiTheme="minorHAnsi" w:hAnsiTheme="minorHAnsi"/>
          <w:b/>
          <w:color w:val="auto"/>
          <w:sz w:val="22"/>
        </w:rPr>
        <w:t>Date:</w:t>
      </w:r>
      <w:r w:rsidR="008015AC">
        <w:rPr>
          <w:rFonts w:asciiTheme="minorHAnsi" w:hAnsiTheme="minorHAnsi"/>
          <w:b/>
          <w:color w:val="auto"/>
          <w:sz w:val="22"/>
        </w:rPr>
        <w:t xml:space="preserve"> </w:t>
      </w:r>
      <w:r w:rsidR="004518C4">
        <w:rPr>
          <w:rFonts w:asciiTheme="minorHAnsi" w:hAnsiTheme="minorHAnsi"/>
          <w:b/>
          <w:color w:val="auto"/>
          <w:sz w:val="22"/>
        </w:rPr>
        <w:t>6</w:t>
      </w:r>
      <w:r w:rsidR="0024677C" w:rsidRPr="0024677C">
        <w:rPr>
          <w:rFonts w:asciiTheme="minorHAnsi" w:hAnsiTheme="minorHAnsi"/>
          <w:b/>
          <w:color w:val="auto"/>
          <w:sz w:val="22"/>
          <w:vertAlign w:val="superscript"/>
        </w:rPr>
        <w:t>th</w:t>
      </w:r>
      <w:r w:rsidR="0024677C">
        <w:rPr>
          <w:rFonts w:asciiTheme="minorHAnsi" w:hAnsiTheme="minorHAnsi"/>
          <w:b/>
          <w:color w:val="auto"/>
          <w:sz w:val="22"/>
        </w:rPr>
        <w:t xml:space="preserve"> </w:t>
      </w:r>
      <w:r w:rsidR="004518C4">
        <w:rPr>
          <w:rFonts w:asciiTheme="minorHAnsi" w:hAnsiTheme="minorHAnsi"/>
          <w:b/>
          <w:color w:val="auto"/>
          <w:sz w:val="22"/>
        </w:rPr>
        <w:t>Dec</w:t>
      </w:r>
      <w:r w:rsidR="0024677C">
        <w:rPr>
          <w:rFonts w:asciiTheme="minorHAnsi" w:hAnsiTheme="minorHAnsi"/>
          <w:b/>
          <w:color w:val="auto"/>
          <w:sz w:val="22"/>
        </w:rPr>
        <w:t>,</w:t>
      </w:r>
      <w:r w:rsidR="00551D72">
        <w:rPr>
          <w:rFonts w:asciiTheme="minorHAnsi" w:hAnsiTheme="minorHAnsi"/>
          <w:b/>
          <w:color w:val="auto"/>
          <w:sz w:val="22"/>
        </w:rPr>
        <w:t xml:space="preserve"> </w:t>
      </w:r>
      <w:r>
        <w:rPr>
          <w:rFonts w:asciiTheme="minorHAnsi" w:hAnsiTheme="minorHAnsi"/>
          <w:b/>
          <w:color w:val="auto"/>
          <w:sz w:val="22"/>
        </w:rPr>
        <w:t>2018</w:t>
      </w:r>
      <w:r w:rsidR="0024677C">
        <w:rPr>
          <w:rFonts w:asciiTheme="minorHAnsi" w:hAnsiTheme="minorHAnsi"/>
          <w:b/>
          <w:color w:val="auto"/>
          <w:sz w:val="22"/>
        </w:rPr>
        <w:t xml:space="preserve">   </w:t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  <w:t xml:space="preserve">                   </w:t>
      </w:r>
      <w:r w:rsidR="0024677C">
        <w:rPr>
          <w:rFonts w:asciiTheme="minorHAnsi" w:hAnsiTheme="minorHAnsi"/>
          <w:b/>
          <w:color w:val="auto"/>
          <w:sz w:val="22"/>
        </w:rPr>
        <w:t xml:space="preserve">              </w:t>
      </w:r>
      <w:r w:rsidR="004518C4">
        <w:rPr>
          <w:rFonts w:asciiTheme="minorHAnsi" w:hAnsiTheme="minorHAnsi"/>
          <w:b/>
          <w:color w:val="auto"/>
          <w:sz w:val="22"/>
        </w:rPr>
        <w:t xml:space="preserve">                </w:t>
      </w:r>
      <w:r>
        <w:rPr>
          <w:rFonts w:asciiTheme="minorHAnsi" w:hAnsiTheme="minorHAnsi"/>
          <w:b/>
          <w:color w:val="auto"/>
          <w:sz w:val="22"/>
        </w:rPr>
        <w:t>Md. Jamal Uddin</w:t>
      </w:r>
    </w:p>
    <w:sectPr w:rsidR="00276535" w:rsidRPr="00276535">
      <w:pgSz w:w="12240" w:h="15840"/>
      <w:pgMar w:top="576" w:right="863" w:bottom="863" w:left="863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rriweather">
    <w:altName w:val="Times New Roman"/>
    <w:charset w:val="00"/>
    <w:family w:val="auto"/>
    <w:pitch w:val="default"/>
  </w:font>
  <w:font w:name="Open Sans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5" type="#_x0000_t75" style="width:12pt;height:12pt;visibility:visible;mso-wrap-style:square" o:bullet="t">
        <v:imagedata r:id="rId1" o:title=""/>
      </v:shape>
    </w:pict>
  </w:numPicBullet>
  <w:numPicBullet w:numPicBulletId="1">
    <w:pict>
      <v:shape id="_x0000_i1186" type="#_x0000_t75" style="width:12pt;height:12pt;visibility:visible;mso-wrap-style:square" o:bullet="t">
        <v:imagedata r:id="rId2" o:title=""/>
      </v:shape>
    </w:pict>
  </w:numPicBullet>
  <w:numPicBullet w:numPicBulletId="2">
    <w:pict>
      <v:shape id="_x0000_i1187" type="#_x0000_t75" style="width:12.75pt;height:12.75pt;visibility:visible;mso-wrap-style:square" o:bullet="t">
        <v:imagedata r:id="rId3" o:title=""/>
      </v:shape>
    </w:pict>
  </w:numPicBullet>
  <w:numPicBullet w:numPicBulletId="3">
    <w:pict>
      <v:shape id="_x0000_i1188" type="#_x0000_t75" style="width:12pt;height:12pt;visibility:visible;mso-wrap-style:square" o:bullet="t">
        <v:imagedata r:id="rId4" o:title=""/>
      </v:shape>
    </w:pict>
  </w:numPicBullet>
  <w:numPicBullet w:numPicBulletId="4">
    <w:pict>
      <v:shape id="_x0000_i1189" type="#_x0000_t75" style="width:12pt;height:12pt;visibility:visible;mso-wrap-style:square" o:bullet="t">
        <v:imagedata r:id="rId5" o:title=""/>
      </v:shape>
    </w:pict>
  </w:numPicBullet>
  <w:numPicBullet w:numPicBulletId="5">
    <w:pict>
      <v:shape id="_x0000_i1190" type="#_x0000_t75" style="width:12pt;height:12pt;visibility:visible;mso-wrap-style:square" o:bullet="t">
        <v:imagedata r:id="rId6" o:title=""/>
      </v:shape>
    </w:pict>
  </w:numPicBullet>
  <w:numPicBullet w:numPicBulletId="6">
    <w:pict>
      <v:shape id="_x0000_i1191" type="#_x0000_t75" style="width:12pt;height:12pt;visibility:visible;mso-wrap-style:square" o:bullet="t">
        <v:imagedata r:id="rId7" o:title=""/>
      </v:shape>
    </w:pict>
  </w:numPicBullet>
  <w:abstractNum w:abstractNumId="0">
    <w:nsid w:val="08C81BB6"/>
    <w:multiLevelType w:val="hybridMultilevel"/>
    <w:tmpl w:val="72966720"/>
    <w:lvl w:ilvl="0" w:tplc="B6D8E9D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B084BC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FCB33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7E212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B4EC8A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9F20B7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9D8B7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A4A32F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03C72B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>
    <w:nsid w:val="19271F76"/>
    <w:multiLevelType w:val="hybridMultilevel"/>
    <w:tmpl w:val="68ECB3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BF19C1"/>
    <w:multiLevelType w:val="hybridMultilevel"/>
    <w:tmpl w:val="7214FF58"/>
    <w:lvl w:ilvl="0" w:tplc="8C2AA9FE">
      <w:start w:val="1"/>
      <w:numFmt w:val="bullet"/>
      <w:lvlText w:val=""/>
      <w:lvlPicBulletId w:val="5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680A7B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AE4E0F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C621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A8426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22F1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8E2D8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1C6F9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4D6C0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>
    <w:nsid w:val="1D8E194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>
    <w:nsid w:val="20FE5F24"/>
    <w:multiLevelType w:val="multilevel"/>
    <w:tmpl w:val="2D2681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>
    <w:nsid w:val="2E1C3268"/>
    <w:multiLevelType w:val="multilevel"/>
    <w:tmpl w:val="1F6A69EA"/>
    <w:lvl w:ilvl="0">
      <w:start w:val="1"/>
      <w:numFmt w:val="bullet"/>
      <w:lvlText w:val="​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>
    <w:nsid w:val="33B5607A"/>
    <w:multiLevelType w:val="hybridMultilevel"/>
    <w:tmpl w:val="FE1624C0"/>
    <w:lvl w:ilvl="0" w:tplc="55CA94E6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F0E3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818BF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E709B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9A0B44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D2444A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9AEDA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F4E080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572F5E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>
    <w:nsid w:val="46EB58FD"/>
    <w:multiLevelType w:val="multilevel"/>
    <w:tmpl w:val="DE9E081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>
    <w:nsid w:val="4C191204"/>
    <w:multiLevelType w:val="hybridMultilevel"/>
    <w:tmpl w:val="C0F6378C"/>
    <w:lvl w:ilvl="0" w:tplc="8482DE8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C8FD8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54CD0B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17CD2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7CAC9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190D84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2709E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60514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838CEA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>
    <w:nsid w:val="51141FC6"/>
    <w:multiLevelType w:val="multilevel"/>
    <w:tmpl w:val="2D2681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>
    <w:nsid w:val="58021313"/>
    <w:multiLevelType w:val="hybridMultilevel"/>
    <w:tmpl w:val="08F86C8A"/>
    <w:lvl w:ilvl="0" w:tplc="778A4ADC">
      <w:start w:val="1"/>
      <w:numFmt w:val="bullet"/>
      <w:lvlText w:val=""/>
      <w:lvlPicBulletId w:val="6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70E85C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BBC7A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2C810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A34F8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2B0DD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9808C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6EF56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020DC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>
    <w:nsid w:val="692C0A2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>
    <w:nsid w:val="692F6BE8"/>
    <w:multiLevelType w:val="hybridMultilevel"/>
    <w:tmpl w:val="C38E99F6"/>
    <w:lvl w:ilvl="0" w:tplc="FEA237DE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75E434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22EA9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CA411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30EEF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C46F4D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8D8F4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1D21DD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07CCD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>
    <w:nsid w:val="6C1947A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>
    <w:nsid w:val="785765C0"/>
    <w:multiLevelType w:val="hybridMultilevel"/>
    <w:tmpl w:val="97FC4996"/>
    <w:lvl w:ilvl="0" w:tplc="4EEAC130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8F4870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C04F03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ECF2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36237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952B6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500EB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05E1B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1988F8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5"/>
  </w:num>
  <w:num w:numId="2">
    <w:abstractNumId w:val="0"/>
  </w:num>
  <w:num w:numId="3">
    <w:abstractNumId w:val="12"/>
  </w:num>
  <w:num w:numId="4">
    <w:abstractNumId w:val="6"/>
  </w:num>
  <w:num w:numId="5">
    <w:abstractNumId w:val="8"/>
  </w:num>
  <w:num w:numId="6">
    <w:abstractNumId w:val="14"/>
  </w:num>
  <w:num w:numId="7">
    <w:abstractNumId w:val="2"/>
  </w:num>
  <w:num w:numId="8">
    <w:abstractNumId w:val="10"/>
  </w:num>
  <w:num w:numId="9">
    <w:abstractNumId w:val="1"/>
  </w:num>
  <w:num w:numId="10">
    <w:abstractNumId w:val="9"/>
  </w:num>
  <w:num w:numId="11">
    <w:abstractNumId w:val="4"/>
  </w:num>
  <w:num w:numId="12">
    <w:abstractNumId w:val="3"/>
  </w:num>
  <w:num w:numId="13">
    <w:abstractNumId w:val="13"/>
  </w:num>
  <w:num w:numId="14">
    <w:abstractNumId w:val="1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zM2szQytzS2MLYwMrVU0lEKTi0uzszPAymwrAUA3oVjNywAAAA="/>
  </w:docVars>
  <w:rsids>
    <w:rsidRoot w:val="00FE651E"/>
    <w:rsid w:val="0009436E"/>
    <w:rsid w:val="00122B65"/>
    <w:rsid w:val="00152A07"/>
    <w:rsid w:val="00152F9A"/>
    <w:rsid w:val="00175F65"/>
    <w:rsid w:val="0024677C"/>
    <w:rsid w:val="00261864"/>
    <w:rsid w:val="00276535"/>
    <w:rsid w:val="002B0F22"/>
    <w:rsid w:val="002C533E"/>
    <w:rsid w:val="00314FD8"/>
    <w:rsid w:val="003A2E6A"/>
    <w:rsid w:val="004408F8"/>
    <w:rsid w:val="004518C4"/>
    <w:rsid w:val="004F0AC2"/>
    <w:rsid w:val="00537C2A"/>
    <w:rsid w:val="00551D72"/>
    <w:rsid w:val="005A0A4A"/>
    <w:rsid w:val="00686AF8"/>
    <w:rsid w:val="0072017F"/>
    <w:rsid w:val="007273B9"/>
    <w:rsid w:val="00734E49"/>
    <w:rsid w:val="007A7C0A"/>
    <w:rsid w:val="008015AC"/>
    <w:rsid w:val="00824C63"/>
    <w:rsid w:val="00834E41"/>
    <w:rsid w:val="00956479"/>
    <w:rsid w:val="009F016A"/>
    <w:rsid w:val="00AE6BAF"/>
    <w:rsid w:val="00B20717"/>
    <w:rsid w:val="00B65F52"/>
    <w:rsid w:val="00BB4130"/>
    <w:rsid w:val="00BF40A7"/>
    <w:rsid w:val="00C068E3"/>
    <w:rsid w:val="00CE2505"/>
    <w:rsid w:val="00D624C1"/>
    <w:rsid w:val="00D749F4"/>
    <w:rsid w:val="00D80CC6"/>
    <w:rsid w:val="00D84FBB"/>
    <w:rsid w:val="00E13BF5"/>
    <w:rsid w:val="00E15E5B"/>
    <w:rsid w:val="00EC0EAB"/>
    <w:rsid w:val="00F145BF"/>
    <w:rsid w:val="00F24BC9"/>
    <w:rsid w:val="00F64F84"/>
    <w:rsid w:val="00FC7F96"/>
    <w:rsid w:val="00FE6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990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US" w:eastAsia="en-US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</w:pPr>
    <w:rPr>
      <w:rFonts w:ascii="Open Sans" w:eastAsia="Open Sans" w:hAnsi="Open Sans" w:cs="Open Sans"/>
      <w:color w:val="00000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F96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F9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C7F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647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0EAB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US" w:eastAsia="en-US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</w:pPr>
    <w:rPr>
      <w:rFonts w:ascii="Open Sans" w:eastAsia="Open Sans" w:hAnsi="Open Sans" w:cs="Open Sans"/>
      <w:color w:val="00000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F96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F9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C7F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647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0E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mal.pb95@gmail.com" TargetMode="External"/><Relationship Id="rId13" Type="http://schemas.openxmlformats.org/officeDocument/2006/relationships/hyperlink" Target="http://jaamaal.xyz/hackernews-clone/" TargetMode="External"/><Relationship Id="rId18" Type="http://schemas.openxmlformats.org/officeDocument/2006/relationships/hyperlink" Target="https://github.com/jamal-pb95" TargetMode="External"/><Relationship Id="rId26" Type="http://schemas.openxmlformats.org/officeDocument/2006/relationships/hyperlink" Target="https://github.com/jamal-pb95" TargetMode="External"/><Relationship Id="rId3" Type="http://schemas.openxmlformats.org/officeDocument/2006/relationships/styles" Target="styles.xml"/><Relationship Id="rId21" Type="http://schemas.openxmlformats.org/officeDocument/2006/relationships/hyperlink" Target="https://npolyshop.com/" TargetMode="External"/><Relationship Id="rId7" Type="http://schemas.openxmlformats.org/officeDocument/2006/relationships/image" Target="media/image8.png"/><Relationship Id="rId12" Type="http://schemas.openxmlformats.org/officeDocument/2006/relationships/hyperlink" Target="https://github.com/jamal-pb95/hackernews-clone" TargetMode="External"/><Relationship Id="rId17" Type="http://schemas.openxmlformats.org/officeDocument/2006/relationships/hyperlink" Target="https://react-drum-machine.netlify.com/" TargetMode="External"/><Relationship Id="rId25" Type="http://schemas.openxmlformats.org/officeDocument/2006/relationships/hyperlink" Target="https://guide.freecodecamp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jamal-pb95/hackernews-clone" TargetMode="External"/><Relationship Id="rId20" Type="http://schemas.openxmlformats.org/officeDocument/2006/relationships/hyperlink" Target="https://www.oracle.com/applications/ebusiness/" TargetMode="External"/><Relationship Id="rId29" Type="http://schemas.openxmlformats.org/officeDocument/2006/relationships/image" Target="media/image9.jp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linkedin.com/in/jamal-pb95/" TargetMode="External"/><Relationship Id="rId24" Type="http://schemas.openxmlformats.org/officeDocument/2006/relationships/hyperlink" Target="https://www.freecodecamp.org/certification/jamal-pb95/responsive-web-design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jaamaal.xyz/markdown-previewer/" TargetMode="External"/><Relationship Id="rId23" Type="http://schemas.openxmlformats.org/officeDocument/2006/relationships/hyperlink" Target="https://www.freecodecamp.org/certification/jamal-pb95/javascript-algorithms-and-data-structures" TargetMode="External"/><Relationship Id="rId28" Type="http://schemas.openxmlformats.org/officeDocument/2006/relationships/hyperlink" Target="https://dev.to/jamal_uddin95" TargetMode="External"/><Relationship Id="rId10" Type="http://schemas.openxmlformats.org/officeDocument/2006/relationships/hyperlink" Target="https://www.freecodecamp.org/jamal-pb95" TargetMode="External"/><Relationship Id="rId19" Type="http://schemas.openxmlformats.org/officeDocument/2006/relationships/hyperlink" Target="http://www.nationalpolymer.net/" TargetMode="External"/><Relationship Id="rId31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s://github.com/jamal-pb95/" TargetMode="External"/><Relationship Id="rId14" Type="http://schemas.openxmlformats.org/officeDocument/2006/relationships/hyperlink" Target="https://github.com/jamal-pb95/markdown-previewer" TargetMode="External"/><Relationship Id="rId22" Type="http://schemas.openxmlformats.org/officeDocument/2006/relationships/hyperlink" Target="https://www.freecodecamp.org/certification/jamal-pb95/front-end-libraries" TargetMode="External"/><Relationship Id="rId27" Type="http://schemas.openxmlformats.org/officeDocument/2006/relationships/hyperlink" Target="https://medium.com/@jamal.pb95" TargetMode="External"/><Relationship Id="rId30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B15466-C68D-46B9-A878-7AFF41A149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9</TotalTime>
  <Pages>1</Pages>
  <Words>572</Words>
  <Characters>326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. Jamal Uddin</dc:creator>
  <cp:lastModifiedBy>Jamal-MIS</cp:lastModifiedBy>
  <cp:revision>51</cp:revision>
  <cp:lastPrinted>2018-12-06T16:00:00Z</cp:lastPrinted>
  <dcterms:created xsi:type="dcterms:W3CDTF">2018-07-18T07:45:00Z</dcterms:created>
  <dcterms:modified xsi:type="dcterms:W3CDTF">2018-12-06T17:12:00Z</dcterms:modified>
</cp:coreProperties>
</file>